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6"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Link]</w:t>
      </w:r>
    </w:p>
    <w:p>
      <w:pPr>
        <w:pStyle w:val="BodyText"/>
      </w:pPr>
      <w:r>
        <w:t xml:space="preserve">[Hiring Manager’s Name]</w:t>
      </w:r>
    </w:p>
    <w:p>
      <w:pPr>
        <w:pStyle w:val="BodyText"/>
      </w:pPr>
      <w:r>
        <w:t xml:space="preserve">[Company/Organization Name]</w:t>
      </w:r>
    </w:p>
    <w:p>
      <w:pPr>
        <w:pStyle w:val="BodyText"/>
      </w:pPr>
      <w:r>
        <w:t xml:space="preserve">[Address]</w:t>
      </w:r>
    </w:p>
    <w:p>
      <w:pPr>
        <w:pStyle w:val="BodyText"/>
      </w:pPr>
      <w:r>
        <w:t xml:space="preserve">Israel Jerusalem, [Postal Code]</w:t>
      </w:r>
    </w:p>
    <w:bookmarkStart w:id="20" w:name="dear-hiring-managers-name"/>
    <w:p>
      <w:pPr>
        <w:pStyle w:val="Heading2"/>
      </w:pPr>
      <w:r>
        <w:t xml:space="preserve">Dear [Hiring Manager’s Name],</w:t>
      </w:r>
    </w:p>
    <w:p>
      <w:pPr>
        <w:pStyle w:val="FirstParagraph"/>
      </w:pPr>
      <w:r>
        <w:t xml:space="preserve">I am writing to express my enthusiastic interest in the Medical Researcher position at [Company/Organization Name] in Israel Jerusalem. As a dedicated and innovative researcher with a passion for advancing medical science, I am eager to contribute my expertise and collaborate with your team to address critical health challenges in this dynamic region. Israel, particularly Jerusalem, has long been a hub of medical innovation and cultural exchange, making it an ideal environment for impactful research that bridges scientific discovery with real-world applications.</w:t>
      </w:r>
    </w:p>
    <w:bookmarkEnd w:id="20"/>
    <w:bookmarkStart w:id="21" w:name="professional-background-and-expertise"/>
    <w:p>
      <w:pPr>
        <w:pStyle w:val="Heading2"/>
      </w:pPr>
      <w:r>
        <w:t xml:space="preserve">Professional Background and Expertise</w:t>
      </w:r>
    </w:p>
    <w:p>
      <w:pPr>
        <w:pStyle w:val="FirstParagraph"/>
      </w:pPr>
      <w:r>
        <w:t xml:space="preserve">With a [Your Degree, e.g., PhD/MSc] in [Your Field of Study, e.g., Biomedical Sciences or Molecular Biology], I have spent the last [X years] immersed in medical research, focusing on [specific areas like oncology, infectious diseases, or neurodegenerative disorders]. My work has been driven by a commitment to understanding the biological mechanisms underlying complex diseases and developing solutions that improve patient outcomes. Whether through laboratory experimentation, clinical trials, or data analysis, I have consistently sought to translate scientific insights into actionable healthcare advancements.</w:t>
      </w:r>
    </w:p>
    <w:p>
      <w:pPr>
        <w:pStyle w:val="BodyText"/>
      </w:pPr>
      <w:r>
        <w:t xml:space="preserve">My experience includes [mention specific roles or projects, e.g., "leading a study on immunotherapy for cancer treatment" or "designing protocols for genetic sequencing in rare diseases"]. These projects have honed my skills in [list technical skills, e.g., CRISPR technology, bioinformatics, or clinical data interpretation]. I am particularly proud of [mention a notable achievement, e.g., "publishing a paper in [Journal Name] on the efficacy of targeted therapies" or "collaborating with international teams to develop a diagnostic tool for [specific condition]"].</w:t>
      </w:r>
    </w:p>
    <w:bookmarkEnd w:id="21"/>
    <w:bookmarkStart w:id="22" w:name="research-experience-and-contributions"/>
    <w:p>
      <w:pPr>
        <w:pStyle w:val="Heading2"/>
      </w:pPr>
      <w:r>
        <w:t xml:space="preserve">Research Experience and Contributions</w:t>
      </w:r>
    </w:p>
    <w:p>
      <w:pPr>
        <w:pStyle w:val="FirstParagraph"/>
      </w:pPr>
      <w:r>
        <w:t xml:space="preserve">As a Medical Researcher, I have consistently prioritized interdisciplinary collaboration and ethical rigor. In my previous role at [Previous Institution/Organization], I worked on [specific project or initiative], which required me to [describe responsibilities, e.g., "analyze patient data from diverse populations to identify genetic markers associated with disease susceptibility"]. This experience not only deepened my technical proficiency but also underscored the importance of cultural sensitivity in medical research—particularly in regions like Israel Jerusalem, where healthcare challenges are often shaped by unique demographic and environmental factors.</w:t>
      </w:r>
    </w:p>
    <w:p>
      <w:pPr>
        <w:pStyle w:val="BodyText"/>
      </w:pPr>
      <w:r>
        <w:t xml:space="preserve">I have also contributed to [mention a specific research area, e.g., "the development of a novel vaccine against [disease]" or "the optimization of drug delivery systems for chronic illnesses"]. My approach combines meticulous attention to detail with a forward-thinking mindset, ensuring that my work aligns with both current scientific standards and future breakthroughs. For instance, I recently [describe a recent project or accomplishment, e.g., "implemented machine learning algorithms to predict treatment responses in patients with [condition]"], which significantly enhanced the efficiency of our research pipeline.</w:t>
      </w:r>
    </w:p>
    <w:bookmarkEnd w:id="22"/>
    <w:bookmarkStart w:id="23" w:name="X4025002499049b8d51483b511537ce156cfe4bd"/>
    <w:p>
      <w:pPr>
        <w:pStyle w:val="Heading2"/>
      </w:pPr>
      <w:r>
        <w:t xml:space="preserve">Collaboration in Israel Jerusalem: A Unique Opportunity</w:t>
      </w:r>
    </w:p>
    <w:p>
      <w:pPr>
        <w:pStyle w:val="FirstParagraph"/>
      </w:pPr>
      <w:r>
        <w:t xml:space="preserve">Israel Jerusalem, with its rich tapestry of cultures and cutting-edge medical institutions, represents a unique setting for medical research. The city’s reputation as a global leader in biomedical innovation—evident in its world-class hospitals, universities, and tech-driven healthcare initiatives—aligns perfectly with my career goals. I am especially inspired by the collaborative spirit of researchers in Israel, who often bridge gaps between academia, industry, and clinical practice to create solutions that benefit both local and global populations.</w:t>
      </w:r>
    </w:p>
    <w:p>
      <w:pPr>
        <w:pStyle w:val="BodyText"/>
      </w:pPr>
      <w:r>
        <w:t xml:space="preserve">Working in Israel Jerusalem would allow me to engage with a diverse team of professionals who share my passion for advancing healthcare. I am particularly drawn to [specific aspect of the organization or location, e.g., "the opportunity to contribute to research on autoimmune diseases" or "collaborate with institutions like Hadassah Medical Center"]. The chance to contribute my expertise while learning from the region’s innovative approaches would be an extraordinary opportunity.</w:t>
      </w:r>
    </w:p>
    <w:bookmarkEnd w:id="23"/>
    <w:bookmarkStart w:id="24" w:name="passion-for-medical-advancement"/>
    <w:p>
      <w:pPr>
        <w:pStyle w:val="Heading2"/>
      </w:pPr>
      <w:r>
        <w:t xml:space="preserve">Passion for Medical Advancement</w:t>
      </w:r>
    </w:p>
    <w:p>
      <w:pPr>
        <w:pStyle w:val="FirstParagraph"/>
      </w:pPr>
      <w:r>
        <w:t xml:space="preserve">What drives me is the belief that medical research has the power to transform lives. In Israel Jerusalem, where the intersection of tradition and modernity creates a fertile ground for innovation, I see a chance to make a meaningful impact. Whether through developing new therapies, improving diagnostic tools, or advocating for patient-centered care, I am committed to pushing the boundaries of what is possible in medical science.</w:t>
      </w:r>
    </w:p>
    <w:p>
      <w:pPr>
        <w:pStyle w:val="BodyText"/>
      </w:pPr>
      <w:r>
        <w:t xml:space="preserve">Beyond technical skills, I bring strong communication abilities and a collaborative mindset. I have presented my work at [conferences or events], where I connected with researchers and clinicians from around the world. These experiences have reinforced my ability to articulate complex ideas clearly and work effectively in multidisciplinary teams—qualities that are essential for success in a role like this.</w:t>
      </w:r>
    </w:p>
    <w:bookmarkEnd w:id="24"/>
    <w:bookmarkStart w:id="25" w:name="conclusion"/>
    <w:p>
      <w:pPr>
        <w:pStyle w:val="Heading2"/>
      </w:pPr>
      <w:r>
        <w:t xml:space="preserve">Conclusion</w:t>
      </w:r>
    </w:p>
    <w:p>
      <w:pPr>
        <w:pStyle w:val="FirstParagraph"/>
      </w:pPr>
      <w:r>
        <w:t xml:space="preserve">In conclusion, I am excited about the possibility of joining [Company/Organization Name] as a Medical Researcher in Israel Jerusalem. My background, skills, and enthusiasm align with the goals of your organization, and I am eager to contribute to your mission of advancing medical science. Thank you for considering my application. I would welcome the opportunity to discuss how my experience and vision can support your research initiatives.</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3T20:31:21Z</dcterms:created>
  <dcterms:modified xsi:type="dcterms:W3CDTF">2026-07-23T20:31:21Z</dcterms:modified>
</cp:coreProperties>
</file>

<file path=docProps/custom.xml><?xml version="1.0" encoding="utf-8"?>
<Properties xmlns="http://schemas.openxmlformats.org/officeDocument/2006/custom-properties" xmlns:vt="http://schemas.openxmlformats.org/officeDocument/2006/docPropsVTypes"/>
</file>